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94BF2" w14:textId="1F77F05A" w:rsidR="00A40EF8" w:rsidRPr="00A40EF8" w:rsidRDefault="00A40EF8" w:rsidP="00A40EF8">
      <w:pPr>
        <w:tabs>
          <w:tab w:val="left" w:pos="1701"/>
          <w:tab w:val="right" w:pos="9639"/>
        </w:tabs>
        <w:spacing w:after="0"/>
        <w:rPr>
          <w:rFonts w:cs="Arial"/>
          <w:b/>
          <w:sz w:val="22"/>
          <w:lang w:val="en-US" w:eastAsia="en-US"/>
        </w:rPr>
      </w:pPr>
      <w:bookmarkStart w:id="0" w:name="OLE_LINK10"/>
      <w:bookmarkStart w:id="1" w:name="OLE_LINK11"/>
      <w:bookmarkStart w:id="2" w:name="OLE_LINK16"/>
      <w:bookmarkStart w:id="3" w:name="OLE_LINK17"/>
      <w:r w:rsidRPr="00A40EF8">
        <w:rPr>
          <w:rFonts w:cs="Arial"/>
          <w:b/>
          <w:sz w:val="22"/>
          <w:lang w:val="en-US" w:eastAsia="en-US"/>
        </w:rPr>
        <w:t>3GPP TSG-RAN WG2 Meeting #131</w:t>
      </w:r>
      <w:r w:rsidR="00265B4F">
        <w:rPr>
          <w:rFonts w:cs="Arial"/>
          <w:b/>
          <w:sz w:val="22"/>
          <w:lang w:val="en-US" w:eastAsia="en-US"/>
        </w:rPr>
        <w:t>bis</w:t>
      </w:r>
      <w:r w:rsidRPr="00A40EF8">
        <w:rPr>
          <w:rFonts w:cs="Arial"/>
          <w:b/>
          <w:sz w:val="22"/>
          <w:lang w:val="en-US" w:eastAsia="en-US"/>
        </w:rPr>
        <w:tab/>
        <w:t>R2-250</w:t>
      </w:r>
      <w:r w:rsidR="00265B4F">
        <w:rPr>
          <w:rFonts w:cs="Arial"/>
          <w:b/>
          <w:sz w:val="22"/>
          <w:lang w:val="en-US" w:eastAsia="en-US"/>
        </w:rPr>
        <w:t>xxxx</w:t>
      </w:r>
    </w:p>
    <w:p w14:paraId="3F17F203" w14:textId="6353AC46" w:rsidR="00FB3C9D" w:rsidRDefault="00265B4F" w:rsidP="00D2293E">
      <w:pPr>
        <w:tabs>
          <w:tab w:val="left" w:pos="1701"/>
          <w:tab w:val="right" w:pos="9639"/>
        </w:tabs>
        <w:spacing w:after="0"/>
        <w:rPr>
          <w:rFonts w:cs="Arial"/>
          <w:b/>
          <w:color w:val="000000"/>
          <w:sz w:val="24"/>
        </w:rPr>
      </w:pPr>
      <w:r w:rsidRPr="00265B4F">
        <w:rPr>
          <w:rFonts w:cs="Arial"/>
          <w:b/>
          <w:sz w:val="22"/>
          <w:lang w:val="en-US" w:eastAsia="en-US"/>
        </w:rPr>
        <w:t>Prague, Czechia, 13th – 17th October, 2025</w:t>
      </w:r>
      <w:r w:rsidR="003D1DDD">
        <w:rPr>
          <w:rFonts w:cs="Arial"/>
          <w:b/>
          <w:sz w:val="22"/>
          <w:lang w:val="en-US"/>
        </w:rPr>
        <w:tab/>
      </w:r>
      <w:bookmarkEnd w:id="0"/>
      <w:bookmarkEnd w:id="1"/>
      <w:bookmarkEnd w:id="2"/>
      <w:bookmarkEnd w:id="3"/>
    </w:p>
    <w:p w14:paraId="14AC234D" w14:textId="77777777" w:rsidR="00FB3C9D" w:rsidRPr="00D779A9"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7908456B" w14:textId="6219145F" w:rsidR="00265B4F" w:rsidRDefault="003D1DDD">
      <w:pPr>
        <w:pStyle w:val="3GPPHeader"/>
        <w:rPr>
          <w:rFonts w:hint="eastAsia"/>
          <w:sz w:val="22"/>
        </w:rPr>
      </w:pPr>
      <w:r>
        <w:rPr>
          <w:sz w:val="22"/>
        </w:rPr>
        <w:t>Title:</w:t>
      </w:r>
      <w:r>
        <w:rPr>
          <w:sz w:val="22"/>
        </w:rPr>
        <w:tab/>
      </w:r>
      <w:r w:rsidR="00265B4F" w:rsidRPr="00265B4F">
        <w:rPr>
          <w:sz w:val="22"/>
        </w:rPr>
        <w:t>Report of [Post131][</w:t>
      </w:r>
      <w:proofErr w:type="gramStart"/>
      <w:r w:rsidR="00265B4F" w:rsidRPr="00265B4F">
        <w:rPr>
          <w:sz w:val="22"/>
        </w:rPr>
        <w:t>411][</w:t>
      </w:r>
      <w:proofErr w:type="gramEnd"/>
      <w:r w:rsidR="00265B4F" w:rsidRPr="00265B4F">
        <w:rPr>
          <w:sz w:val="22"/>
        </w:rPr>
        <w:t>Relay] Rel-19 relay 38.351 CR (OPPO)</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bookmarkStart w:id="5" w:name="_Toc131757144"/>
      <w:r>
        <w:t>Introduction</w:t>
      </w:r>
      <w:bookmarkStart w:id="6" w:name="_Ref178064866"/>
      <w:bookmarkEnd w:id="4"/>
      <w:bookmarkEnd w:id="5"/>
    </w:p>
    <w:p w14:paraId="69FA7673" w14:textId="77777777" w:rsidR="00265B4F" w:rsidRPr="00C725D3" w:rsidRDefault="00265B4F" w:rsidP="00265B4F">
      <w:bookmarkStart w:id="7" w:name="_Toc131757145"/>
      <w:bookmarkEnd w:id="6"/>
      <w:r w:rsidRPr="0034341B">
        <w:t xml:space="preserve">The following document </w:t>
      </w:r>
      <w:r>
        <w:t xml:space="preserve">is to collect </w:t>
      </w:r>
      <w:r w:rsidRPr="0034341B">
        <w:t xml:space="preserve">open issues </w:t>
      </w:r>
      <w:r>
        <w:t>for</w:t>
      </w:r>
      <w:r w:rsidRPr="0034341B">
        <w:t xml:space="preserve"> the following email </w:t>
      </w:r>
      <w:proofErr w:type="gramStart"/>
      <w:r w:rsidRPr="0034341B">
        <w:t>discussion:</w:t>
      </w:r>
      <w:r w:rsidRPr="00C725D3">
        <w:t>:</w:t>
      </w:r>
      <w:proofErr w:type="gramEnd"/>
    </w:p>
    <w:p w14:paraId="1B07A84B" w14:textId="77777777" w:rsidR="00265B4F" w:rsidRPr="00265B4F" w:rsidRDefault="00265B4F" w:rsidP="00265B4F">
      <w:pPr>
        <w:numPr>
          <w:ilvl w:val="0"/>
          <w:numId w:val="32"/>
        </w:numPr>
        <w:pBdr>
          <w:top w:val="none" w:sz="0" w:space="0" w:color="auto"/>
          <w:left w:val="none" w:sz="0" w:space="0" w:color="auto"/>
          <w:bottom w:val="none" w:sz="0" w:space="0" w:color="auto"/>
          <w:right w:val="none" w:sz="0" w:space="0" w:color="auto"/>
          <w:between w:val="none" w:sz="0" w:space="0" w:color="auto"/>
        </w:pBdr>
        <w:spacing w:before="40" w:after="0"/>
        <w:jc w:val="left"/>
        <w:rPr>
          <w:rFonts w:eastAsia="Times New Roman" w:cs="Arial"/>
          <w:b/>
          <w:szCs w:val="20"/>
          <w:lang w:eastAsia="en-GB"/>
        </w:rPr>
      </w:pPr>
      <w:r w:rsidRPr="00265B4F">
        <w:rPr>
          <w:rFonts w:eastAsia="MS Mincho"/>
          <w:b/>
          <w:szCs w:val="24"/>
          <w:lang w:eastAsia="en-GB"/>
        </w:rPr>
        <w:t>[Post131][</w:t>
      </w:r>
      <w:proofErr w:type="gramStart"/>
      <w:r w:rsidRPr="00265B4F">
        <w:rPr>
          <w:rFonts w:eastAsia="MS Mincho"/>
          <w:b/>
          <w:szCs w:val="24"/>
          <w:lang w:eastAsia="en-GB"/>
        </w:rPr>
        <w:t>411][</w:t>
      </w:r>
      <w:proofErr w:type="gramEnd"/>
      <w:r w:rsidRPr="00265B4F">
        <w:rPr>
          <w:rFonts w:eastAsia="MS Mincho"/>
          <w:b/>
          <w:szCs w:val="24"/>
          <w:lang w:eastAsia="en-GB"/>
        </w:rPr>
        <w:t>Relay] Rel-19 relay 38.351 CR (OPPO)</w:t>
      </w:r>
    </w:p>
    <w:p w14:paraId="0FD0157F" w14:textId="77777777" w:rsidR="00265B4F" w:rsidRPr="00265B4F" w:rsidRDefault="00265B4F" w:rsidP="00265B4F">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Chars="100" w:left="200" w:firstLineChars="700" w:firstLine="1400"/>
        <w:jc w:val="left"/>
        <w:rPr>
          <w:rFonts w:eastAsia="MS Mincho"/>
          <w:szCs w:val="24"/>
          <w:lang w:eastAsia="en-GB"/>
        </w:rPr>
      </w:pPr>
      <w:r w:rsidRPr="00265B4F">
        <w:rPr>
          <w:rFonts w:eastAsia="MS Mincho"/>
          <w:szCs w:val="24"/>
          <w:lang w:eastAsia="en-GB"/>
        </w:rPr>
        <w:t>Scope: Update the CR in R2-2505353 in accordance with decisions of RAN2#131.</w:t>
      </w:r>
    </w:p>
    <w:p w14:paraId="3CD57138" w14:textId="77777777" w:rsidR="00265B4F" w:rsidRPr="00265B4F" w:rsidRDefault="00265B4F" w:rsidP="00265B4F">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Chars="100" w:left="200" w:firstLineChars="700" w:firstLine="1400"/>
        <w:jc w:val="left"/>
        <w:rPr>
          <w:rFonts w:eastAsia="MS Mincho"/>
          <w:szCs w:val="24"/>
          <w:lang w:eastAsia="en-GB"/>
        </w:rPr>
      </w:pPr>
      <w:r w:rsidRPr="00265B4F">
        <w:rPr>
          <w:rFonts w:eastAsia="MS Mincho"/>
          <w:szCs w:val="24"/>
          <w:lang w:eastAsia="en-GB"/>
        </w:rPr>
        <w:t>Intended outcome: Agreed CR in R2-2506323</w:t>
      </w:r>
    </w:p>
    <w:p w14:paraId="63654124" w14:textId="77777777" w:rsidR="00265B4F" w:rsidRPr="00265B4F" w:rsidRDefault="00265B4F" w:rsidP="00265B4F">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Chars="100" w:left="200" w:firstLineChars="700" w:firstLine="1400"/>
        <w:jc w:val="left"/>
        <w:rPr>
          <w:rFonts w:eastAsia="MS Mincho"/>
          <w:szCs w:val="24"/>
          <w:lang w:eastAsia="en-GB"/>
        </w:rPr>
      </w:pPr>
      <w:r w:rsidRPr="00265B4F">
        <w:rPr>
          <w:rFonts w:eastAsia="MS Mincho"/>
          <w:szCs w:val="24"/>
          <w:lang w:eastAsia="en-GB"/>
        </w:rPr>
        <w:t>Deadline: Short (for RP)</w:t>
      </w:r>
    </w:p>
    <w:p w14:paraId="2B7ADED9" w14:textId="77777777" w:rsidR="00265B4F" w:rsidRDefault="00265B4F" w:rsidP="00265B4F"/>
    <w:p w14:paraId="23C3EAE6" w14:textId="77777777" w:rsidR="00265B4F" w:rsidRPr="0034341B" w:rsidRDefault="00265B4F" w:rsidP="00265B4F">
      <w:pPr>
        <w:rPr>
          <w:b/>
          <w:bCs/>
          <w:color w:val="FF0000"/>
        </w:rPr>
      </w:pPr>
      <w:r>
        <w:t>Companies are invited to provide feedback on open issue list by:</w:t>
      </w:r>
      <w:r>
        <w:rPr>
          <w:b/>
          <w:bCs/>
          <w:color w:val="FF0000"/>
        </w:rPr>
        <w:t xml:space="preserve"> </w:t>
      </w:r>
      <w:r w:rsidRPr="00BE53E3">
        <w:rPr>
          <w:b/>
          <w:bCs/>
          <w:color w:val="FF0000"/>
        </w:rPr>
        <w:t xml:space="preserve"> </w:t>
      </w:r>
      <w:r>
        <w:rPr>
          <w:b/>
          <w:bCs/>
          <w:color w:val="FF0000"/>
        </w:rPr>
        <w:t>Sept.</w:t>
      </w:r>
      <w:r w:rsidRPr="00BE53E3">
        <w:rPr>
          <w:b/>
          <w:bCs/>
          <w:color w:val="FF0000"/>
        </w:rPr>
        <w:t xml:space="preserve"> </w:t>
      </w:r>
      <w:r>
        <w:rPr>
          <w:b/>
          <w:bCs/>
          <w:color w:val="FF0000"/>
        </w:rPr>
        <w:t>19th</w:t>
      </w:r>
      <w:r w:rsidRPr="00BE53E3">
        <w:rPr>
          <w:b/>
          <w:bCs/>
          <w:color w:val="FF0000"/>
        </w:rPr>
        <w:t xml:space="preserve"> </w:t>
      </w:r>
      <w:r>
        <w:rPr>
          <w:b/>
          <w:bCs/>
          <w:color w:val="FF0000"/>
        </w:rPr>
        <w:t>10:00 UTC</w:t>
      </w:r>
      <w:r>
        <w:t xml:space="preserve">. </w:t>
      </w:r>
    </w:p>
    <w:p w14:paraId="40F89F0E" w14:textId="02753960" w:rsidR="0049681A" w:rsidRDefault="003D22D3" w:rsidP="0049681A">
      <w:pPr>
        <w:pStyle w:val="1"/>
      </w:pPr>
      <w:r w:rsidRPr="003D22D3">
        <w:t>Remaining open issues for specification</w:t>
      </w:r>
      <w:r w:rsidRPr="003D22D3">
        <w:rPr>
          <w:rFonts w:hint="eastAsia"/>
        </w:rPr>
        <w:t xml:space="preserve"> </w:t>
      </w:r>
      <w:bookmarkEnd w:id="7"/>
      <w:r>
        <w:rPr>
          <w:rFonts w:hint="eastAsia"/>
        </w:rPr>
        <w:t>TS 38.351</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aff9"/>
        <w:tblW w:w="0" w:type="auto"/>
        <w:tblLook w:val="04A0" w:firstRow="1" w:lastRow="0" w:firstColumn="1" w:lastColumn="0" w:noHBand="0" w:noVBand="1"/>
      </w:tblPr>
      <w:tblGrid>
        <w:gridCol w:w="2122"/>
        <w:gridCol w:w="2382"/>
        <w:gridCol w:w="5981"/>
        <w:gridCol w:w="2274"/>
      </w:tblGrid>
      <w:tr w:rsidR="008634B7" w14:paraId="4146CADF" w14:textId="0CB00CE3" w:rsidTr="00172B70">
        <w:tc>
          <w:tcPr>
            <w:tcW w:w="2122" w:type="dxa"/>
            <w:shd w:val="clear" w:color="auto" w:fill="E7E6E6" w:themeFill="background2"/>
            <w:vAlign w:val="center"/>
          </w:tcPr>
          <w:p w14:paraId="1AD2CA87" w14:textId="17072C78" w:rsidR="00265B4F" w:rsidRPr="00723BCA" w:rsidRDefault="00265B4F" w:rsidP="00265B4F">
            <w:pPr>
              <w:jc w:val="left"/>
              <w:rPr>
                <w:b/>
                <w:bCs/>
                <w:lang w:eastAsia="sv-SE"/>
              </w:rPr>
            </w:pPr>
            <w:r>
              <w:rPr>
                <w:b/>
                <w:bCs/>
                <w:lang w:eastAsia="sv-SE"/>
              </w:rPr>
              <w:t xml:space="preserve">SRAP-Issue </w:t>
            </w:r>
            <w:proofErr w:type="spellStart"/>
            <w:r>
              <w:rPr>
                <w:b/>
                <w:bCs/>
                <w:lang w:eastAsia="sv-SE"/>
              </w:rPr>
              <w:t>num</w:t>
            </w:r>
            <w:proofErr w:type="spellEnd"/>
            <w:r>
              <w:rPr>
                <w:b/>
                <w:bCs/>
                <w:lang w:eastAsia="sv-SE"/>
              </w:rPr>
              <w:t xml:space="preserve"> (</w:t>
            </w:r>
            <w:r w:rsidRPr="00723BCA">
              <w:rPr>
                <w:b/>
                <w:bCs/>
                <w:lang w:eastAsia="sv-SE"/>
              </w:rPr>
              <w:t>Company</w:t>
            </w:r>
            <w:r>
              <w:rPr>
                <w:b/>
                <w:bCs/>
                <w:lang w:eastAsia="sv-SE"/>
              </w:rPr>
              <w:t>)</w:t>
            </w:r>
          </w:p>
        </w:tc>
        <w:tc>
          <w:tcPr>
            <w:tcW w:w="2382" w:type="dxa"/>
            <w:shd w:val="clear" w:color="auto" w:fill="E7E6E6" w:themeFill="background2"/>
          </w:tcPr>
          <w:p w14:paraId="23B06606" w14:textId="11AE86B2" w:rsidR="00265B4F" w:rsidRPr="00723BCA" w:rsidRDefault="00265B4F" w:rsidP="00265B4F">
            <w:pPr>
              <w:jc w:val="left"/>
              <w:rPr>
                <w:b/>
                <w:bCs/>
                <w:lang w:eastAsia="sv-SE"/>
              </w:rPr>
            </w:pPr>
            <w:r w:rsidRPr="004D05D4">
              <w:rPr>
                <w:b/>
                <w:bCs/>
                <w:lang w:eastAsia="sv-SE"/>
              </w:rPr>
              <w:t>Identified open issues</w:t>
            </w:r>
          </w:p>
        </w:tc>
        <w:tc>
          <w:tcPr>
            <w:tcW w:w="5981" w:type="dxa"/>
            <w:shd w:val="clear" w:color="auto" w:fill="E7E6E6" w:themeFill="background2"/>
          </w:tcPr>
          <w:p w14:paraId="44F0CC3C" w14:textId="6972E7A7" w:rsidR="00265B4F" w:rsidRDefault="00265B4F" w:rsidP="00265B4F">
            <w:pPr>
              <w:jc w:val="left"/>
              <w:rPr>
                <w:rFonts w:hint="eastAsia"/>
                <w:b/>
                <w:bCs/>
                <w:lang w:eastAsia="sv-SE"/>
              </w:rPr>
            </w:pPr>
            <w:r>
              <w:rPr>
                <w:b/>
                <w:bCs/>
                <w:lang w:eastAsia="sv-SE"/>
              </w:rPr>
              <w:t>Suggested change</w:t>
            </w:r>
          </w:p>
        </w:tc>
        <w:tc>
          <w:tcPr>
            <w:tcW w:w="2274" w:type="dxa"/>
            <w:shd w:val="clear" w:color="auto" w:fill="E7E6E6" w:themeFill="background2"/>
          </w:tcPr>
          <w:p w14:paraId="58EB271F" w14:textId="3B25F0EA" w:rsidR="00265B4F" w:rsidRDefault="00265B4F" w:rsidP="00265B4F">
            <w:pPr>
              <w:jc w:val="left"/>
              <w:rPr>
                <w:rFonts w:hint="eastAsia"/>
                <w:b/>
                <w:bCs/>
                <w:lang w:eastAsia="sv-SE"/>
              </w:rPr>
            </w:pPr>
            <w:r>
              <w:rPr>
                <w:rFonts w:hint="eastAsia"/>
                <w:b/>
                <w:bCs/>
                <w:lang w:eastAsia="sv-SE"/>
              </w:rPr>
              <w:t>R</w:t>
            </w:r>
            <w:r>
              <w:rPr>
                <w:b/>
                <w:bCs/>
                <w:lang w:eastAsia="sv-SE"/>
              </w:rPr>
              <w:t>app comment</w:t>
            </w:r>
          </w:p>
        </w:tc>
      </w:tr>
      <w:tr w:rsidR="008634B7" w14:paraId="45AA30C7" w14:textId="5048B51D" w:rsidTr="00265B4F">
        <w:tc>
          <w:tcPr>
            <w:tcW w:w="2122" w:type="dxa"/>
            <w:vAlign w:val="center"/>
          </w:tcPr>
          <w:p w14:paraId="1833F25B" w14:textId="3B4075B0" w:rsidR="00265B4F" w:rsidRDefault="00265B4F" w:rsidP="00275E03">
            <w:pPr>
              <w:jc w:val="center"/>
              <w:rPr>
                <w:rFonts w:hint="eastAsia"/>
              </w:rPr>
            </w:pPr>
            <w:r>
              <w:rPr>
                <w:rFonts w:hint="eastAsia"/>
              </w:rPr>
              <w:lastRenderedPageBreak/>
              <w:t>S</w:t>
            </w:r>
            <w:r>
              <w:t>RAP-1(</w:t>
            </w:r>
            <w:proofErr w:type="spellStart"/>
            <w:r w:rsidRPr="00265B4F">
              <w:t>ASUSTeK</w:t>
            </w:r>
            <w:proofErr w:type="spellEnd"/>
            <w:r>
              <w:t>)</w:t>
            </w:r>
          </w:p>
        </w:tc>
        <w:tc>
          <w:tcPr>
            <w:tcW w:w="2382" w:type="dxa"/>
            <w:vAlign w:val="center"/>
          </w:tcPr>
          <w:p w14:paraId="1BE5458F" w14:textId="5B1DC319" w:rsidR="00265B4F" w:rsidRDefault="00265B4F" w:rsidP="00275E03">
            <w:pPr>
              <w:jc w:val="center"/>
              <w:rPr>
                <w:lang w:eastAsia="sv-SE"/>
              </w:rPr>
            </w:pPr>
            <w:r w:rsidRPr="00265B4F">
              <w:rPr>
                <w:lang w:eastAsia="sv-SE"/>
              </w:rPr>
              <w:t>The handling of the last relay operation for identifying SRB0 of the Child UE is not clearly captured in the current running CR</w:t>
            </w:r>
            <w:r w:rsidR="008634B7">
              <w:rPr>
                <w:lang w:eastAsia="sv-SE"/>
              </w:rPr>
              <w:t xml:space="preserve"> clause 5.2.2.0/5.2.2.2</w:t>
            </w:r>
            <w:r w:rsidRPr="00265B4F">
              <w:rPr>
                <w:lang w:eastAsia="sv-SE"/>
              </w:rPr>
              <w:t>.</w:t>
            </w:r>
          </w:p>
        </w:tc>
        <w:tc>
          <w:tcPr>
            <w:tcW w:w="5981" w:type="dxa"/>
          </w:tcPr>
          <w:p w14:paraId="2ACFE5D6" w14:textId="42688607" w:rsidR="008634B7" w:rsidRDefault="008634B7" w:rsidP="008634B7">
            <w:pPr>
              <w:jc w:val="left"/>
            </w:pPr>
            <w:r>
              <w:rPr>
                <w:rFonts w:hint="eastAsia"/>
              </w:rPr>
              <w:t>I</w:t>
            </w:r>
            <w:r>
              <w:t>n clause 5.2.2.0:</w:t>
            </w:r>
            <w:r>
              <w:rPr>
                <w:noProof/>
              </w:rPr>
              <w:t xml:space="preserve"> </w:t>
            </w:r>
            <w:r>
              <w:rPr>
                <w:noProof/>
              </w:rPr>
              <w:drawing>
                <wp:inline distT="0" distB="0" distL="0" distR="0" wp14:anchorId="5C40C26C" wp14:editId="0585DB94">
                  <wp:extent cx="3639515" cy="1007634"/>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5335" cy="1020320"/>
                          </a:xfrm>
                          <a:prstGeom prst="rect">
                            <a:avLst/>
                          </a:prstGeom>
                        </pic:spPr>
                      </pic:pic>
                    </a:graphicData>
                  </a:graphic>
                </wp:inline>
              </w:drawing>
            </w:r>
          </w:p>
          <w:p w14:paraId="33515C4A" w14:textId="534E542E" w:rsidR="008634B7" w:rsidRDefault="008634B7" w:rsidP="008634B7">
            <w:pPr>
              <w:jc w:val="left"/>
            </w:pPr>
            <w:r>
              <w:rPr>
                <w:rFonts w:hint="eastAsia"/>
              </w:rPr>
              <w:t>I</w:t>
            </w:r>
            <w:r>
              <w:t>n clause 5.2.2.2:</w:t>
            </w:r>
          </w:p>
          <w:p w14:paraId="4AF84DE8" w14:textId="1F3FF6F1" w:rsidR="008634B7" w:rsidRPr="00265B4F" w:rsidRDefault="008634B7" w:rsidP="008634B7">
            <w:pPr>
              <w:jc w:val="left"/>
              <w:rPr>
                <w:rFonts w:hint="eastAsia"/>
              </w:rPr>
            </w:pPr>
            <w:r>
              <w:rPr>
                <w:noProof/>
              </w:rPr>
              <w:drawing>
                <wp:inline distT="0" distB="0" distL="0" distR="0" wp14:anchorId="73F135C4" wp14:editId="61CFF196">
                  <wp:extent cx="3391382" cy="701665"/>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3716" cy="712493"/>
                          </a:xfrm>
                          <a:prstGeom prst="rect">
                            <a:avLst/>
                          </a:prstGeom>
                        </pic:spPr>
                      </pic:pic>
                    </a:graphicData>
                  </a:graphic>
                </wp:inline>
              </w:drawing>
            </w:r>
          </w:p>
        </w:tc>
        <w:tc>
          <w:tcPr>
            <w:tcW w:w="2274" w:type="dxa"/>
          </w:tcPr>
          <w:p w14:paraId="1059061C" w14:textId="4AB22E6A" w:rsidR="00265B4F" w:rsidRDefault="00265B4F" w:rsidP="00275E03">
            <w:pPr>
              <w:jc w:val="center"/>
              <w:rPr>
                <w:rFonts w:hint="eastAsia"/>
              </w:rPr>
            </w:pPr>
            <w:r>
              <w:rPr>
                <w:rFonts w:hint="eastAsia"/>
              </w:rPr>
              <w:t>A</w:t>
            </w:r>
            <w:r>
              <w:t xml:space="preserve">gree, will be included in the Rapp CR </w:t>
            </w:r>
          </w:p>
        </w:tc>
      </w:tr>
      <w:tr w:rsidR="008634B7" w14:paraId="0D2D7B46" w14:textId="424C1B37" w:rsidTr="00265B4F">
        <w:tc>
          <w:tcPr>
            <w:tcW w:w="2122" w:type="dxa"/>
            <w:vAlign w:val="center"/>
          </w:tcPr>
          <w:p w14:paraId="2D1E141E" w14:textId="77777777" w:rsidR="00265B4F" w:rsidRDefault="00265B4F" w:rsidP="00275E03">
            <w:pPr>
              <w:jc w:val="center"/>
              <w:rPr>
                <w:lang w:eastAsia="sv-SE"/>
              </w:rPr>
            </w:pPr>
          </w:p>
        </w:tc>
        <w:tc>
          <w:tcPr>
            <w:tcW w:w="2382" w:type="dxa"/>
            <w:vAlign w:val="center"/>
          </w:tcPr>
          <w:p w14:paraId="75F683DC" w14:textId="77777777" w:rsidR="00265B4F" w:rsidRDefault="00265B4F" w:rsidP="00275E03">
            <w:pPr>
              <w:jc w:val="center"/>
              <w:rPr>
                <w:lang w:eastAsia="sv-SE"/>
              </w:rPr>
            </w:pPr>
          </w:p>
        </w:tc>
        <w:tc>
          <w:tcPr>
            <w:tcW w:w="5981" w:type="dxa"/>
          </w:tcPr>
          <w:p w14:paraId="2B99E937" w14:textId="77777777" w:rsidR="00265B4F" w:rsidRDefault="00265B4F" w:rsidP="00275E03">
            <w:pPr>
              <w:jc w:val="center"/>
              <w:rPr>
                <w:lang w:eastAsia="sv-SE"/>
              </w:rPr>
            </w:pPr>
          </w:p>
        </w:tc>
        <w:tc>
          <w:tcPr>
            <w:tcW w:w="2274" w:type="dxa"/>
          </w:tcPr>
          <w:p w14:paraId="7CBCEBE9" w14:textId="77777777" w:rsidR="00265B4F" w:rsidRDefault="00265B4F" w:rsidP="00275E03">
            <w:pPr>
              <w:jc w:val="center"/>
              <w:rPr>
                <w:lang w:eastAsia="sv-SE"/>
              </w:rPr>
            </w:pPr>
          </w:p>
        </w:tc>
      </w:tr>
      <w:tr w:rsidR="008634B7" w14:paraId="19CFD547" w14:textId="76B34F2A" w:rsidTr="00265B4F">
        <w:tc>
          <w:tcPr>
            <w:tcW w:w="2122" w:type="dxa"/>
            <w:vAlign w:val="center"/>
          </w:tcPr>
          <w:p w14:paraId="24DED2B8" w14:textId="77777777" w:rsidR="00265B4F" w:rsidRDefault="00265B4F" w:rsidP="00275E03">
            <w:pPr>
              <w:jc w:val="center"/>
              <w:rPr>
                <w:lang w:eastAsia="sv-SE"/>
              </w:rPr>
            </w:pPr>
          </w:p>
        </w:tc>
        <w:tc>
          <w:tcPr>
            <w:tcW w:w="2382" w:type="dxa"/>
            <w:vAlign w:val="center"/>
          </w:tcPr>
          <w:p w14:paraId="1346AFB8" w14:textId="77777777" w:rsidR="00265B4F" w:rsidRDefault="00265B4F" w:rsidP="00275E03">
            <w:pPr>
              <w:jc w:val="center"/>
              <w:rPr>
                <w:lang w:eastAsia="sv-SE"/>
              </w:rPr>
            </w:pPr>
          </w:p>
        </w:tc>
        <w:tc>
          <w:tcPr>
            <w:tcW w:w="5981" w:type="dxa"/>
          </w:tcPr>
          <w:p w14:paraId="433A02B5" w14:textId="77777777" w:rsidR="00265B4F" w:rsidRDefault="00265B4F" w:rsidP="00275E03">
            <w:pPr>
              <w:jc w:val="center"/>
              <w:rPr>
                <w:lang w:eastAsia="sv-SE"/>
              </w:rPr>
            </w:pPr>
          </w:p>
        </w:tc>
        <w:tc>
          <w:tcPr>
            <w:tcW w:w="2274" w:type="dxa"/>
          </w:tcPr>
          <w:p w14:paraId="57F0F278" w14:textId="77777777" w:rsidR="00265B4F" w:rsidRDefault="00265B4F" w:rsidP="00275E03">
            <w:pPr>
              <w:jc w:val="center"/>
              <w:rPr>
                <w:lang w:eastAsia="sv-SE"/>
              </w:rPr>
            </w:pPr>
          </w:p>
        </w:tc>
      </w:tr>
    </w:tbl>
    <w:p w14:paraId="7844FB37" w14:textId="77777777" w:rsidR="00101773" w:rsidRPr="00042141" w:rsidRDefault="00101773" w:rsidP="00101773">
      <w:pPr>
        <w:pStyle w:val="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1"/>
      </w:pPr>
      <w:r w:rsidRPr="00543375">
        <w:t>References</w:t>
      </w:r>
    </w:p>
    <w:p w14:paraId="4C795522" w14:textId="7254C35D"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 xml:space="preserve">[1] </w:t>
      </w:r>
      <w:r w:rsidR="00265B4F" w:rsidRPr="00265B4F">
        <w:rPr>
          <w:rFonts w:cs="Arial"/>
          <w:szCs w:val="18"/>
          <w:lang w:val="en-US"/>
        </w:rPr>
        <w:t>R2-2506566</w:t>
      </w:r>
      <w:r w:rsidR="00265B4F">
        <w:rPr>
          <w:rFonts w:cs="Arial"/>
          <w:szCs w:val="18"/>
          <w:lang w:val="en-US"/>
        </w:rPr>
        <w:t xml:space="preserve"> </w:t>
      </w:r>
      <w:r w:rsidR="00265B4F" w:rsidRPr="00265B4F">
        <w:rPr>
          <w:rFonts w:cs="Arial"/>
          <w:szCs w:val="18"/>
          <w:lang w:val="en-US"/>
        </w:rPr>
        <w:t xml:space="preserve">Introduction of NR </w:t>
      </w:r>
      <w:proofErr w:type="spellStart"/>
      <w:r w:rsidR="00265B4F" w:rsidRPr="00265B4F">
        <w:rPr>
          <w:rFonts w:cs="Arial"/>
          <w:szCs w:val="18"/>
          <w:lang w:val="en-US"/>
        </w:rPr>
        <w:t>sidelink</w:t>
      </w:r>
      <w:proofErr w:type="spellEnd"/>
      <w:r w:rsidR="00265B4F" w:rsidRPr="00265B4F">
        <w:rPr>
          <w:rFonts w:cs="Arial"/>
          <w:szCs w:val="18"/>
          <w:lang w:val="en-US"/>
        </w:rPr>
        <w:t xml:space="preserve"> multi-hop relay in TS 38.351</w:t>
      </w:r>
    </w:p>
    <w:p w14:paraId="4349B5B3" w14:textId="228E2F39" w:rsidR="00D20B9C" w:rsidRPr="00101773" w:rsidRDefault="00D20B9C" w:rsidP="00D20B9C"/>
    <w:sectPr w:rsidR="00D20B9C" w:rsidRPr="00101773" w:rsidSect="00265B4F">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4F76E" w14:textId="77777777" w:rsidR="009E4A5A" w:rsidRDefault="009E4A5A">
      <w:pPr>
        <w:spacing w:after="0"/>
      </w:pPr>
      <w:r>
        <w:separator/>
      </w:r>
    </w:p>
  </w:endnote>
  <w:endnote w:type="continuationSeparator" w:id="0">
    <w:p w14:paraId="2D47A1D6" w14:textId="77777777" w:rsidR="009E4A5A" w:rsidRDefault="009E4A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5037B1C1" w:rsidR="00A55D2C" w:rsidRDefault="00A55D2C">
    <w:pPr>
      <w:pStyle w:val="af8"/>
      <w:tabs>
        <w:tab w:val="center" w:pos="4820"/>
        <w:tab w:val="right" w:pos="9639"/>
      </w:tabs>
      <w:jc w:val="left"/>
    </w:pPr>
    <w:r>
      <w:tab/>
    </w:r>
    <w:r>
      <w:fldChar w:fldCharType="begin"/>
    </w:r>
    <w:r>
      <w:rPr>
        <w:rStyle w:val="af4"/>
      </w:rPr>
      <w:instrText xml:space="preserve"> PAGE </w:instrText>
    </w:r>
    <w:r>
      <w:fldChar w:fldCharType="separate"/>
    </w:r>
    <w:r w:rsidR="00331AE3">
      <w:rPr>
        <w:rStyle w:val="af4"/>
        <w:noProof/>
      </w:rPr>
      <w:t>4</w:t>
    </w:r>
    <w:r>
      <w:fldChar w:fldCharType="end"/>
    </w:r>
    <w:r>
      <w:rPr>
        <w:rStyle w:val="af4"/>
      </w:rPr>
      <w:t>/</w:t>
    </w:r>
    <w:r>
      <w:fldChar w:fldCharType="begin"/>
    </w:r>
    <w:r>
      <w:rPr>
        <w:rStyle w:val="af4"/>
      </w:rPr>
      <w:instrText xml:space="preserve"> NUMPAGES </w:instrText>
    </w:r>
    <w:r>
      <w:fldChar w:fldCharType="separate"/>
    </w:r>
    <w:r w:rsidR="00331AE3">
      <w:rPr>
        <w:rStyle w:val="af4"/>
        <w:noProof/>
      </w:rPr>
      <w:t>6</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E7B1D" w14:textId="77777777" w:rsidR="009E4A5A" w:rsidRDefault="009E4A5A">
      <w:pPr>
        <w:spacing w:after="0"/>
      </w:pPr>
      <w:r>
        <w:separator/>
      </w:r>
    </w:p>
  </w:footnote>
  <w:footnote w:type="continuationSeparator" w:id="0">
    <w:p w14:paraId="5FA94B9D" w14:textId="77777777" w:rsidR="009E4A5A" w:rsidRDefault="009E4A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5" w15:restartNumberingAfterBreak="0">
    <w:nsid w:val="6274516A"/>
    <w:multiLevelType w:val="hybridMultilevel"/>
    <w:tmpl w:val="9294B73E"/>
    <w:lvl w:ilvl="0" w:tplc="081C81C2">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8"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3"/>
  </w:num>
  <w:num w:numId="3">
    <w:abstractNumId w:val="30"/>
  </w:num>
  <w:num w:numId="4">
    <w:abstractNumId w:val="5"/>
  </w:num>
  <w:num w:numId="5">
    <w:abstractNumId w:val="23"/>
  </w:num>
  <w:num w:numId="6">
    <w:abstractNumId w:val="8"/>
  </w:num>
  <w:num w:numId="7">
    <w:abstractNumId w:val="6"/>
  </w:num>
  <w:num w:numId="8">
    <w:abstractNumId w:val="22"/>
  </w:num>
  <w:num w:numId="9">
    <w:abstractNumId w:val="26"/>
  </w:num>
  <w:num w:numId="10">
    <w:abstractNumId w:val="19"/>
  </w:num>
  <w:num w:numId="11">
    <w:abstractNumId w:val="12"/>
  </w:num>
  <w:num w:numId="12">
    <w:abstractNumId w:val="4"/>
  </w:num>
  <w:num w:numId="13">
    <w:abstractNumId w:val="11"/>
  </w:num>
  <w:num w:numId="14">
    <w:abstractNumId w:val="27"/>
  </w:num>
  <w:num w:numId="15">
    <w:abstractNumId w:val="2"/>
  </w:num>
  <w:num w:numId="16">
    <w:abstractNumId w:val="29"/>
  </w:num>
  <w:num w:numId="17">
    <w:abstractNumId w:val="3"/>
  </w:num>
  <w:num w:numId="18">
    <w:abstractNumId w:val="18"/>
  </w:num>
  <w:num w:numId="19">
    <w:abstractNumId w:val="21"/>
  </w:num>
  <w:num w:numId="20">
    <w:abstractNumId w:val="0"/>
  </w:num>
  <w:num w:numId="21">
    <w:abstractNumId w:val="15"/>
  </w:num>
  <w:num w:numId="22">
    <w:abstractNumId w:val="7"/>
  </w:num>
  <w:num w:numId="23">
    <w:abstractNumId w:val="28"/>
  </w:num>
  <w:num w:numId="24">
    <w:abstractNumId w:val="9"/>
  </w:num>
  <w:num w:numId="25">
    <w:abstractNumId w:val="10"/>
  </w:num>
  <w:num w:numId="26">
    <w:abstractNumId w:val="17"/>
  </w:num>
  <w:num w:numId="27">
    <w:abstractNumId w:val="1"/>
  </w:num>
  <w:num w:numId="28">
    <w:abstractNumId w:val="16"/>
  </w:num>
  <w:num w:numId="29">
    <w:abstractNumId w:val="24"/>
  </w:num>
  <w:num w:numId="30">
    <w:abstractNumId w:val="25"/>
  </w:num>
  <w:num w:numId="31">
    <w:abstractNumId w:val="20"/>
  </w:num>
  <w:num w:numId="32">
    <w:abstractNumId w:val="20"/>
    <w:lvlOverride w:ilvl="0"/>
    <w:lvlOverride w:ilvl="1"/>
    <w:lvlOverride w:ilvl="2"/>
    <w:lvlOverride w:ilvl="3"/>
    <w:lvlOverride w:ilvl="4"/>
    <w:lvlOverride w:ilvl="5"/>
    <w:lvlOverride w:ilvl="6"/>
    <w:lvlOverride w:ilvl="7"/>
    <w:lvlOverride w:ilv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2A92"/>
    <w:rsid w:val="000A6956"/>
    <w:rsid w:val="000A6A6A"/>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3634"/>
    <w:rsid w:val="001663CB"/>
    <w:rsid w:val="0016729F"/>
    <w:rsid w:val="001705F4"/>
    <w:rsid w:val="00180DEC"/>
    <w:rsid w:val="0018150A"/>
    <w:rsid w:val="001852D9"/>
    <w:rsid w:val="00185E1A"/>
    <w:rsid w:val="00185F43"/>
    <w:rsid w:val="00185FC0"/>
    <w:rsid w:val="001A220D"/>
    <w:rsid w:val="001A4B2D"/>
    <w:rsid w:val="001A50CB"/>
    <w:rsid w:val="001B031F"/>
    <w:rsid w:val="001B3D23"/>
    <w:rsid w:val="001B490B"/>
    <w:rsid w:val="001B64DA"/>
    <w:rsid w:val="001B7D1B"/>
    <w:rsid w:val="001C1A4E"/>
    <w:rsid w:val="001C3555"/>
    <w:rsid w:val="001C57A7"/>
    <w:rsid w:val="001C6E79"/>
    <w:rsid w:val="001D10E1"/>
    <w:rsid w:val="001D1A2F"/>
    <w:rsid w:val="001D3066"/>
    <w:rsid w:val="001D32BD"/>
    <w:rsid w:val="001D4078"/>
    <w:rsid w:val="001D572C"/>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0938"/>
    <w:rsid w:val="00261173"/>
    <w:rsid w:val="002635CD"/>
    <w:rsid w:val="00263A72"/>
    <w:rsid w:val="0026457B"/>
    <w:rsid w:val="0026476C"/>
    <w:rsid w:val="0026590F"/>
    <w:rsid w:val="00265ACD"/>
    <w:rsid w:val="00265B4F"/>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45A"/>
    <w:rsid w:val="002A6597"/>
    <w:rsid w:val="002A71DE"/>
    <w:rsid w:val="002A7B3F"/>
    <w:rsid w:val="002B02C7"/>
    <w:rsid w:val="002B1C46"/>
    <w:rsid w:val="002B31C3"/>
    <w:rsid w:val="002B512E"/>
    <w:rsid w:val="002B55C1"/>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247E"/>
    <w:rsid w:val="0030624E"/>
    <w:rsid w:val="00306EDF"/>
    <w:rsid w:val="0030792C"/>
    <w:rsid w:val="00307EFB"/>
    <w:rsid w:val="00311126"/>
    <w:rsid w:val="003134B3"/>
    <w:rsid w:val="00313985"/>
    <w:rsid w:val="003200FE"/>
    <w:rsid w:val="00320928"/>
    <w:rsid w:val="00325BFC"/>
    <w:rsid w:val="00326F53"/>
    <w:rsid w:val="00327786"/>
    <w:rsid w:val="00330346"/>
    <w:rsid w:val="00331AE3"/>
    <w:rsid w:val="00333F69"/>
    <w:rsid w:val="00336AE4"/>
    <w:rsid w:val="00341038"/>
    <w:rsid w:val="0034168D"/>
    <w:rsid w:val="00343E39"/>
    <w:rsid w:val="003478F7"/>
    <w:rsid w:val="0035075D"/>
    <w:rsid w:val="00350F10"/>
    <w:rsid w:val="00354AA7"/>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5D4"/>
    <w:rsid w:val="003D1DDD"/>
    <w:rsid w:val="003D22D3"/>
    <w:rsid w:val="003D48D5"/>
    <w:rsid w:val="003D4ED7"/>
    <w:rsid w:val="003D7AFC"/>
    <w:rsid w:val="003E0E2F"/>
    <w:rsid w:val="003E3AFA"/>
    <w:rsid w:val="003E53BA"/>
    <w:rsid w:val="003E66F5"/>
    <w:rsid w:val="003E6F62"/>
    <w:rsid w:val="003E7DB4"/>
    <w:rsid w:val="003F5EC0"/>
    <w:rsid w:val="003F6639"/>
    <w:rsid w:val="00400034"/>
    <w:rsid w:val="00400D84"/>
    <w:rsid w:val="00403189"/>
    <w:rsid w:val="00405549"/>
    <w:rsid w:val="0040762A"/>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BA9"/>
    <w:rsid w:val="00461C5A"/>
    <w:rsid w:val="00462D9D"/>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2572D"/>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7225C"/>
    <w:rsid w:val="00581839"/>
    <w:rsid w:val="00583B1A"/>
    <w:rsid w:val="00586D83"/>
    <w:rsid w:val="00591E0D"/>
    <w:rsid w:val="00594941"/>
    <w:rsid w:val="005965A9"/>
    <w:rsid w:val="005A2499"/>
    <w:rsid w:val="005A2610"/>
    <w:rsid w:val="005A6ED1"/>
    <w:rsid w:val="005B0891"/>
    <w:rsid w:val="005B1709"/>
    <w:rsid w:val="005B2601"/>
    <w:rsid w:val="005B28E6"/>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030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4981"/>
    <w:rsid w:val="0076783C"/>
    <w:rsid w:val="00770949"/>
    <w:rsid w:val="00776EBD"/>
    <w:rsid w:val="00777103"/>
    <w:rsid w:val="00781B21"/>
    <w:rsid w:val="00782049"/>
    <w:rsid w:val="00783C43"/>
    <w:rsid w:val="00790DC9"/>
    <w:rsid w:val="0079114E"/>
    <w:rsid w:val="0079342B"/>
    <w:rsid w:val="00794029"/>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549"/>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34B7"/>
    <w:rsid w:val="00865E66"/>
    <w:rsid w:val="00871192"/>
    <w:rsid w:val="008724AE"/>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3F1C"/>
    <w:rsid w:val="008D70E7"/>
    <w:rsid w:val="008E399F"/>
    <w:rsid w:val="008E3B9F"/>
    <w:rsid w:val="008E4064"/>
    <w:rsid w:val="008E6340"/>
    <w:rsid w:val="008E672B"/>
    <w:rsid w:val="008F30D8"/>
    <w:rsid w:val="008F4560"/>
    <w:rsid w:val="009007D6"/>
    <w:rsid w:val="009009EF"/>
    <w:rsid w:val="009010BE"/>
    <w:rsid w:val="00901733"/>
    <w:rsid w:val="009035BC"/>
    <w:rsid w:val="00911865"/>
    <w:rsid w:val="00923B9E"/>
    <w:rsid w:val="009249BA"/>
    <w:rsid w:val="009249E4"/>
    <w:rsid w:val="00926AEF"/>
    <w:rsid w:val="00927905"/>
    <w:rsid w:val="00930A3A"/>
    <w:rsid w:val="009327B1"/>
    <w:rsid w:val="00935BC9"/>
    <w:rsid w:val="00935DBD"/>
    <w:rsid w:val="009415CC"/>
    <w:rsid w:val="00942605"/>
    <w:rsid w:val="00942A0A"/>
    <w:rsid w:val="00942E42"/>
    <w:rsid w:val="009430D2"/>
    <w:rsid w:val="009502CD"/>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A5A"/>
    <w:rsid w:val="009E4DC2"/>
    <w:rsid w:val="009E591F"/>
    <w:rsid w:val="009E743C"/>
    <w:rsid w:val="009F4CA9"/>
    <w:rsid w:val="00A00055"/>
    <w:rsid w:val="00A01670"/>
    <w:rsid w:val="00A02F4E"/>
    <w:rsid w:val="00A036F8"/>
    <w:rsid w:val="00A04D0B"/>
    <w:rsid w:val="00A058BE"/>
    <w:rsid w:val="00A1181E"/>
    <w:rsid w:val="00A14352"/>
    <w:rsid w:val="00A1493D"/>
    <w:rsid w:val="00A15127"/>
    <w:rsid w:val="00A177EE"/>
    <w:rsid w:val="00A2537F"/>
    <w:rsid w:val="00A25F07"/>
    <w:rsid w:val="00A30851"/>
    <w:rsid w:val="00A319DC"/>
    <w:rsid w:val="00A32EBD"/>
    <w:rsid w:val="00A372B0"/>
    <w:rsid w:val="00A40EF8"/>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579F"/>
    <w:rsid w:val="00AE6A57"/>
    <w:rsid w:val="00AF074B"/>
    <w:rsid w:val="00AF2150"/>
    <w:rsid w:val="00AF23FB"/>
    <w:rsid w:val="00B01E46"/>
    <w:rsid w:val="00B024A0"/>
    <w:rsid w:val="00B027D2"/>
    <w:rsid w:val="00B03764"/>
    <w:rsid w:val="00B048AB"/>
    <w:rsid w:val="00B1558D"/>
    <w:rsid w:val="00B17D79"/>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40E9"/>
    <w:rsid w:val="00B87A47"/>
    <w:rsid w:val="00B87F2D"/>
    <w:rsid w:val="00B95493"/>
    <w:rsid w:val="00BA5ABB"/>
    <w:rsid w:val="00BB5485"/>
    <w:rsid w:val="00BB5B37"/>
    <w:rsid w:val="00BB707D"/>
    <w:rsid w:val="00BB7208"/>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3855"/>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97818"/>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4385"/>
    <w:rsid w:val="00CF5F41"/>
    <w:rsid w:val="00CF6518"/>
    <w:rsid w:val="00D02A99"/>
    <w:rsid w:val="00D051D6"/>
    <w:rsid w:val="00D051FA"/>
    <w:rsid w:val="00D15303"/>
    <w:rsid w:val="00D20B9C"/>
    <w:rsid w:val="00D2293E"/>
    <w:rsid w:val="00D23124"/>
    <w:rsid w:val="00D236C5"/>
    <w:rsid w:val="00D24253"/>
    <w:rsid w:val="00D24FF5"/>
    <w:rsid w:val="00D2630A"/>
    <w:rsid w:val="00D268BF"/>
    <w:rsid w:val="00D3043C"/>
    <w:rsid w:val="00D3367A"/>
    <w:rsid w:val="00D33D8F"/>
    <w:rsid w:val="00D355DE"/>
    <w:rsid w:val="00D355FB"/>
    <w:rsid w:val="00D37670"/>
    <w:rsid w:val="00D4029F"/>
    <w:rsid w:val="00D41C00"/>
    <w:rsid w:val="00D42CE4"/>
    <w:rsid w:val="00D43664"/>
    <w:rsid w:val="00D4418A"/>
    <w:rsid w:val="00D45A23"/>
    <w:rsid w:val="00D5177C"/>
    <w:rsid w:val="00D56716"/>
    <w:rsid w:val="00D5692A"/>
    <w:rsid w:val="00D62266"/>
    <w:rsid w:val="00D6273C"/>
    <w:rsid w:val="00D64249"/>
    <w:rsid w:val="00D64D8E"/>
    <w:rsid w:val="00D6589C"/>
    <w:rsid w:val="00D7451E"/>
    <w:rsid w:val="00D75ED3"/>
    <w:rsid w:val="00D779A9"/>
    <w:rsid w:val="00D82608"/>
    <w:rsid w:val="00D845F0"/>
    <w:rsid w:val="00D84B5D"/>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93F"/>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90F"/>
    <w:rsid w:val="00F35EAA"/>
    <w:rsid w:val="00F4015B"/>
    <w:rsid w:val="00F4070A"/>
    <w:rsid w:val="00F40F5D"/>
    <w:rsid w:val="00F43D62"/>
    <w:rsid w:val="00F4478C"/>
    <w:rsid w:val="00F45657"/>
    <w:rsid w:val="00F45E41"/>
    <w:rsid w:val="00F524F8"/>
    <w:rsid w:val="00F5353D"/>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3FD7"/>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97816"/>
    <w:pPr>
      <w:spacing w:after="120"/>
      <w:jc w:val="both"/>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aliases w:val="Head2A,2,H2,UNDERRUBRIK 1-2,DO NOT USE_h2,h2,h21,H2 Char,h2 Char"/>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0"/>
    <w:next w:val="a0"/>
    <w:link w:val="31"/>
    <w:qFormat/>
    <w:rsid w:val="002C278D"/>
    <w:pPr>
      <w:numPr>
        <w:ilvl w:val="2"/>
      </w:numPr>
      <w:tabs>
        <w:tab w:val="left" w:pos="720"/>
      </w:tabs>
      <w:spacing w:before="120"/>
      <w:ind w:left="7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qFormat/>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uiPriority w:val="39"/>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aliases w:val="Head2A 字符,2 字符,H2 字符,UNDERRUBRIK 1-2 字符,DO NOT USE_h2 字符,h2 字符,h21 字符,H2 Char 字符,h2 Char 字符"/>
    <w:basedOn w:val="a1"/>
    <w:link w:val="20"/>
    <w:rPr>
      <w:rFonts w:ascii="Arial" w:hAnsi="Arial"/>
      <w:sz w:val="32"/>
      <w:szCs w:val="32"/>
      <w:lang w:val="en-GB"/>
    </w:rPr>
  </w:style>
  <w:style w:type="character" w:customStyle="1" w:styleId="31">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0"/>
    <w:rsid w:val="002C278D"/>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4"/>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aff5"/>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customStyle="1" w:styleId="16">
    <w:name w:val="未处理的提及1"/>
    <w:basedOn w:val="a1"/>
    <w:uiPriority w:val="99"/>
    <w:semiHidden/>
    <w:unhideWhenUsed/>
    <w:rsid w:val="00770949"/>
    <w:rPr>
      <w:color w:val="605E5C"/>
      <w:shd w:val="clear" w:color="auto" w:fill="E1DFDD"/>
    </w:rPr>
  </w:style>
  <w:style w:type="table" w:customStyle="1" w:styleId="110">
    <w:name w:val="网格型11"/>
    <w:basedOn w:val="a2"/>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网格型1"/>
    <w:basedOn w:val="a2"/>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等线" w:eastAsiaTheme="minorEastAsia" w:hAnsi="等线"/>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43756">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681204707">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D3638-221F-4D80-9953-3F5EA3C12F6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260</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Rapp</cp:lastModifiedBy>
  <cp:revision>2</cp:revision>
  <dcterms:created xsi:type="dcterms:W3CDTF">2025-09-16T02:45:00Z</dcterms:created>
  <dcterms:modified xsi:type="dcterms:W3CDTF">2025-09-16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